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73C3E" w14:textId="77777777" w:rsidR="009C7F6B" w:rsidRDefault="00000000">
      <w:pPr>
        <w:pStyle w:val="Heading2"/>
      </w:pPr>
      <w:bookmarkStart w:id="0" w:name="modelul-real"/>
      <w:r>
        <w:t>Modelul Real</w:t>
      </w:r>
    </w:p>
    <w:p w14:paraId="1DAEF59C" w14:textId="77777777" w:rsidR="009C7F6B" w:rsidRDefault="00000000">
      <w:pPr>
        <w:pStyle w:val="FirstParagraph"/>
      </w:pPr>
      <w:r>
        <w:t>Compania „Pizza România” a deschis multiple restaurante în diferite orașe. Va folosi o bază de date relațională pentru a stoca informații:</w:t>
      </w:r>
    </w:p>
    <w:p w14:paraId="5C112867" w14:textId="77777777" w:rsidR="009C7F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taurante și Orașe</w:t>
      </w:r>
      <w:r>
        <w:br/>
        <w:t>Restaurantele sunt aflate în orașe din România.</w:t>
      </w:r>
    </w:p>
    <w:p w14:paraId="1947E33E" w14:textId="77777777" w:rsidR="009C7F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gajați</w:t>
      </w:r>
      <w:r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 Fiecare job are un salariu.</w:t>
      </w:r>
    </w:p>
    <w:p w14:paraId="75E5839B" w14:textId="3EEE774B" w:rsidR="009C7F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grediente, Rețete</w:t>
      </w:r>
      <w:r w:rsidR="0038154C">
        <w:rPr>
          <w:b/>
          <w:bCs/>
        </w:rPr>
        <w:t xml:space="preserve"> </w:t>
      </w:r>
      <w:r>
        <w:rPr>
          <w:b/>
          <w:bCs/>
        </w:rPr>
        <w:t>și Alergii</w:t>
      </w:r>
      <w:r>
        <w:br/>
        <w:t>Compania are un catalog de rețet</w:t>
      </w:r>
      <w:r w:rsidR="0038154C">
        <w:t>e</w:t>
      </w:r>
      <w:r>
        <w:t>. Se știe ce ingrediente are fiecare rețetă, iar pentru ingrediente se știe ce alergii pot provoca.</w:t>
      </w:r>
    </w:p>
    <w:p w14:paraId="40AC4613" w14:textId="4CBDB145" w:rsidR="00C63B90" w:rsidRDefault="00000000" w:rsidP="00C63B90">
      <w:pPr>
        <w:pStyle w:val="Compact"/>
        <w:numPr>
          <w:ilvl w:val="0"/>
          <w:numId w:val="2"/>
        </w:numPr>
      </w:pPr>
      <w:r w:rsidRPr="00194BFE">
        <w:rPr>
          <w:b/>
          <w:bCs/>
        </w:rPr>
        <w:t xml:space="preserve">Comenzi </w:t>
      </w:r>
      <w:r w:rsidR="00C63B90">
        <w:t>Un client poate comanda multiple rețete în aceeași comandă. Comanda va fi înregistrată în sistem de către casier. Unele comenzi sunt făcute prin telefon, și vor fi livrate la o adresă.</w:t>
      </w:r>
      <w:r w:rsidR="00194BFE">
        <w:t xml:space="preserve"> Pentru livrări, clientul va plăti un cost pentru livrare. Deoarece livrarea se face printr-o firmă de livrare third-party, nu se va ține cont de vehiculele și șoferii impl</w:t>
      </w:r>
      <w:r w:rsidR="00FF3000">
        <w:t>i</w:t>
      </w:r>
      <w:r w:rsidR="00194BFE">
        <w:t>cați în livrare.</w:t>
      </w:r>
      <w:bookmarkEnd w:id="0"/>
      <w:r w:rsidR="001232EA">
        <w:t xml:space="preserve"> O comandă poate include aceeași rețetă de orice număr de ori (i.e. clientul trebuie să poate comandă două pizze în aceeași comandă).</w:t>
      </w:r>
    </w:p>
    <w:sectPr w:rsidR="00C63B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19E9D" w14:textId="77777777" w:rsidR="00067DC1" w:rsidRDefault="00067DC1">
      <w:pPr>
        <w:spacing w:after="0"/>
      </w:pPr>
      <w:r>
        <w:separator/>
      </w:r>
    </w:p>
  </w:endnote>
  <w:endnote w:type="continuationSeparator" w:id="0">
    <w:p w14:paraId="5D52788C" w14:textId="77777777" w:rsidR="00067DC1" w:rsidRDefault="00067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143C1" w14:textId="77777777" w:rsidR="00067DC1" w:rsidRDefault="00067DC1">
      <w:r>
        <w:separator/>
      </w:r>
    </w:p>
  </w:footnote>
  <w:footnote w:type="continuationSeparator" w:id="0">
    <w:p w14:paraId="38A342AD" w14:textId="77777777" w:rsidR="00067DC1" w:rsidRDefault="00067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7820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A160C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03098085">
    <w:abstractNumId w:val="0"/>
  </w:num>
  <w:num w:numId="2" w16cid:durableId="395052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7F6B"/>
    <w:rsid w:val="000329EF"/>
    <w:rsid w:val="00067DC1"/>
    <w:rsid w:val="001232EA"/>
    <w:rsid w:val="00194BFE"/>
    <w:rsid w:val="0038154C"/>
    <w:rsid w:val="009C7F6B"/>
    <w:rsid w:val="00C63B90"/>
    <w:rsid w:val="00FF30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F438F"/>
  <w15:docId w15:val="{69695A82-38A6-4F10-9AE5-B14F5EC5F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EODOR NEGRESCU</cp:lastModifiedBy>
  <cp:revision>4</cp:revision>
  <dcterms:created xsi:type="dcterms:W3CDTF">2023-06-05T00:50:00Z</dcterms:created>
  <dcterms:modified xsi:type="dcterms:W3CDTF">2023-10-22T21:53:00Z</dcterms:modified>
</cp:coreProperties>
</file>